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3A8F8355" w:rsidR="00F47260" w:rsidRPr="00F47260" w:rsidRDefault="00472D16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2/0</w:t>
      </w:r>
      <w:r w:rsidR="00700394">
        <w:rPr>
          <w:rFonts w:ascii="Lato" w:hAnsi="Lato"/>
          <w:sz w:val="24"/>
          <w:szCs w:val="24"/>
        </w:rPr>
        <w:t>6</w:t>
      </w:r>
      <w:r>
        <w:rPr>
          <w:rFonts w:ascii="Lato" w:hAnsi="Lato"/>
          <w:sz w:val="24"/>
          <w:szCs w:val="24"/>
        </w:rPr>
        <w:t>/2019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1F9E98E9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700394">
        <w:rPr>
          <w:rFonts w:ascii="Lato" w:hAnsi="Lato"/>
          <w:color w:val="000000"/>
          <w:sz w:val="24"/>
          <w:szCs w:val="24"/>
        </w:rPr>
        <w:t xml:space="preserve">two </w:t>
      </w:r>
      <w:r w:rsidR="00D932BC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700394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700394">
        <w:rPr>
          <w:rFonts w:ascii="Lato" w:hAnsi="Lato"/>
          <w:color w:val="000000"/>
          <w:sz w:val="24"/>
          <w:szCs w:val="24"/>
        </w:rPr>
        <w:t>s</w:t>
      </w:r>
      <w:r w:rsidR="00472D16">
        <w:rPr>
          <w:rFonts w:ascii="Lato" w:hAnsi="Lato"/>
          <w:color w:val="000000"/>
          <w:sz w:val="24"/>
          <w:szCs w:val="24"/>
        </w:rPr>
        <w:t xml:space="preserve"> </w:t>
      </w:r>
      <w:r w:rsidR="00700394">
        <w:rPr>
          <w:rFonts w:ascii="Lato" w:hAnsi="Lato"/>
          <w:color w:val="000000"/>
          <w:sz w:val="24"/>
          <w:szCs w:val="24"/>
        </w:rPr>
        <w:t>are</w:t>
      </w:r>
      <w:r w:rsidR="00CB1FA3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AA7AF3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AA7AF3" w:rsidP="00F47260">
      <w:pPr>
        <w:rPr>
          <w:rFonts w:ascii="Lato" w:hAnsi="Lato"/>
          <w:sz w:val="24"/>
          <w:szCs w:val="24"/>
        </w:rPr>
      </w:pPr>
      <w:hyperlink r:id="rId9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10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3C3CB3" w14:textId="77777777" w:rsidR="00AA7AF3" w:rsidRDefault="00AA7AF3" w:rsidP="00271D05">
      <w:r>
        <w:separator/>
      </w:r>
    </w:p>
  </w:endnote>
  <w:endnote w:type="continuationSeparator" w:id="0">
    <w:p w14:paraId="5DED206D" w14:textId="77777777" w:rsidR="00AA7AF3" w:rsidRDefault="00AA7AF3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C6F3F7" w14:textId="77777777" w:rsidR="00AA7AF3" w:rsidRDefault="00AA7AF3" w:rsidP="00271D05">
      <w:r>
        <w:separator/>
      </w:r>
    </w:p>
  </w:footnote>
  <w:footnote w:type="continuationSeparator" w:id="0">
    <w:p w14:paraId="14CCF334" w14:textId="77777777" w:rsidR="00AA7AF3" w:rsidRDefault="00AA7AF3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8FAGcVKgM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E3EEC"/>
    <w:rsid w:val="000F384E"/>
    <w:rsid w:val="000F75A0"/>
    <w:rsid w:val="0011295E"/>
    <w:rsid w:val="0011734A"/>
    <w:rsid w:val="00120443"/>
    <w:rsid w:val="001367B3"/>
    <w:rsid w:val="001667F9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D195B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2D1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5F1AB0"/>
    <w:rsid w:val="00600BD3"/>
    <w:rsid w:val="00607853"/>
    <w:rsid w:val="00615249"/>
    <w:rsid w:val="006412F6"/>
    <w:rsid w:val="00656615"/>
    <w:rsid w:val="00662E77"/>
    <w:rsid w:val="00672C7C"/>
    <w:rsid w:val="00680CCC"/>
    <w:rsid w:val="00684D44"/>
    <w:rsid w:val="0068533B"/>
    <w:rsid w:val="006A2BD7"/>
    <w:rsid w:val="006B7734"/>
    <w:rsid w:val="006F37B6"/>
    <w:rsid w:val="006F7EC0"/>
    <w:rsid w:val="00700394"/>
    <w:rsid w:val="00704AE2"/>
    <w:rsid w:val="00731BAB"/>
    <w:rsid w:val="007534CB"/>
    <w:rsid w:val="007554D0"/>
    <w:rsid w:val="00765602"/>
    <w:rsid w:val="00770379"/>
    <w:rsid w:val="00772E35"/>
    <w:rsid w:val="00793ACA"/>
    <w:rsid w:val="007B2BEB"/>
    <w:rsid w:val="007B725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2039B"/>
    <w:rsid w:val="00923E11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A7AF3"/>
    <w:rsid w:val="00AB181B"/>
    <w:rsid w:val="00B012AF"/>
    <w:rsid w:val="00B04ABF"/>
    <w:rsid w:val="00B05E55"/>
    <w:rsid w:val="00B07D87"/>
    <w:rsid w:val="00B37972"/>
    <w:rsid w:val="00B41D7C"/>
    <w:rsid w:val="00B501F6"/>
    <w:rsid w:val="00B645D8"/>
    <w:rsid w:val="00BA609B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83EFC"/>
    <w:rsid w:val="00C86060"/>
    <w:rsid w:val="00C96BE2"/>
    <w:rsid w:val="00CB1FA3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932BC"/>
    <w:rsid w:val="00DA00EA"/>
    <w:rsid w:val="00DA3A19"/>
    <w:rsid w:val="00DB4EC0"/>
    <w:rsid w:val="00DB4F7E"/>
    <w:rsid w:val="00DC72F3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939A8"/>
    <w:rsid w:val="00EA5884"/>
    <w:rsid w:val="00EB7AC9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jc.edu/coronavir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vid19questions@tj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FC478-12A1-4247-A840-1DD10FBF4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2-07T02:23:00Z</dcterms:created>
  <dcterms:modified xsi:type="dcterms:W3CDTF">2021-02-07T02:23:00Z</dcterms:modified>
</cp:coreProperties>
</file>